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1454DECA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40D18">
        <w:rPr>
          <w:rFonts w:cs="Arial"/>
          <w:sz w:val="20"/>
        </w:rPr>
        <w:t>1V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262ECE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0A7A15">
        <w:rPr>
          <w:rFonts w:cs="Arial"/>
          <w:sz w:val="20"/>
        </w:rPr>
        <w:t>0</w:t>
      </w:r>
      <w:r w:rsidR="00040D18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</w:t>
      </w:r>
      <w:proofErr w:type="spellStart"/>
      <w:r w:rsidR="00A637B8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A637B8">
        <w:rPr>
          <w:rFonts w:cs="Arial"/>
          <w:b w:val="0"/>
          <w:sz w:val="18"/>
          <w:szCs w:val="18"/>
        </w:rPr>
        <w:t>):_</w:t>
      </w:r>
      <w:proofErr w:type="gramEnd"/>
      <w:r w:rsidR="00A637B8">
        <w:rPr>
          <w:rFonts w:cs="Arial"/>
          <w:b w:val="0"/>
          <w:sz w:val="18"/>
          <w:szCs w:val="18"/>
        </w:rPr>
        <w:t>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 xml:space="preserve">Test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</w:t>
      </w:r>
      <w:proofErr w:type="gramEnd"/>
      <w:r w:rsidRPr="00CD184F">
        <w:rPr>
          <w:b w:val="0"/>
          <w:i/>
          <w:sz w:val="18"/>
          <w:szCs w:val="18"/>
        </w:rPr>
        <w:t>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3021001" w14:textId="76A2587C" w:rsidR="00BD04A7" w:rsidRDefault="0043160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A526D"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2667AAFF" wp14:editId="4D298708">
            <wp:simplePos x="0" y="0"/>
            <wp:positionH relativeFrom="margin">
              <wp:align>left</wp:align>
            </wp:positionH>
            <wp:positionV relativeFrom="paragraph">
              <wp:posOffset>2895410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3392" behindDoc="0" locked="0" layoutInCell="1" allowOverlap="1" wp14:anchorId="34550857" wp14:editId="30466C5B">
            <wp:simplePos x="0" y="0"/>
            <wp:positionH relativeFrom="margin">
              <wp:align>left</wp:align>
            </wp:positionH>
            <wp:positionV relativeFrom="paragraph">
              <wp:posOffset>1312488</wp:posOffset>
            </wp:positionV>
            <wp:extent cx="6480000" cy="1522800"/>
            <wp:effectExtent l="0" t="0" r="0" b="127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346B2CB0">
            <wp:simplePos x="0" y="0"/>
            <wp:positionH relativeFrom="margin">
              <wp:align>left</wp:align>
            </wp:positionH>
            <wp:positionV relativeFrom="paragraph">
              <wp:posOffset>588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32B88" w14:textId="6A8EE6E0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3F46E3C" w14:textId="755E5CAD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3748FC66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D5AB50E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8B941F3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2C07B4B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7251C75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4E365328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2F19C3DD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5E420447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C1A822F" w14:textId="77777777" w:rsidR="00431601" w:rsidRPr="00431601" w:rsidRDefault="00431601" w:rsidP="0043160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0010F2D" w14:textId="77777777" w:rsidR="00431601" w:rsidRDefault="0043160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3B023D6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5BB790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9DDBAB" w14:textId="77777777" w:rsidR="00431601" w:rsidRDefault="00431601" w:rsidP="0043160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00E61E" w14:textId="77777777" w:rsidR="00431601" w:rsidRPr="00AA7ADD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AA7AD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888F32D" w14:textId="77777777" w:rsidR="00431601" w:rsidRPr="00AA7ADD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AA7ADD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DB24282" w14:textId="77777777" w:rsidR="00431601" w:rsidRPr="00BD7ECE" w:rsidRDefault="00431601" w:rsidP="00AA7ADD">
      <w:pPr>
        <w:ind w:right="283"/>
        <w:rPr>
          <w:rFonts w:ascii="Arial" w:hAnsi="Arial" w:cs="Arial"/>
          <w:sz w:val="18"/>
          <w:szCs w:val="18"/>
        </w:rPr>
      </w:pPr>
    </w:p>
    <w:p w14:paraId="7B9AC464" w14:textId="336429B9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3"/>
          <w:sz w:val="18"/>
          <w:lang w:val="en-US"/>
        </w:rPr>
      </w:pPr>
      <w:bookmarkStart w:id="0" w:name="_Hlk34391761"/>
      <w:r w:rsidRPr="00BD7ECE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7B6D218B" w14:textId="24A17258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</w:rPr>
      </w:pPr>
      <w:r w:rsidRPr="00BD7ECE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BD7ECE">
        <w:rPr>
          <w:rFonts w:cs="Arial"/>
          <w:color w:val="auto"/>
          <w:spacing w:val="-1"/>
          <w:sz w:val="18"/>
        </w:rPr>
        <w:t>mix</w:t>
      </w:r>
      <w:proofErr w:type="gramEnd"/>
      <w:r w:rsidRPr="00BD7ECE">
        <w:rPr>
          <w:rFonts w:cs="Arial"/>
          <w:color w:val="auto"/>
          <w:spacing w:val="-1"/>
          <w:sz w:val="18"/>
        </w:rPr>
        <w:t xml:space="preserve"> 4 </w:t>
      </w:r>
      <w:r w:rsidRPr="00BD7ECE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BD7ECE">
        <w:rPr>
          <w:rFonts w:cs="Arial"/>
          <w:color w:val="auto"/>
          <w:spacing w:val="-1"/>
          <w:sz w:val="18"/>
        </w:rPr>
        <w:t>B*40, B*41, B*45, B*49 and B*50 alleles.</w:t>
      </w:r>
    </w:p>
    <w:p w14:paraId="24ACBD05" w14:textId="60AC63E2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BD7ECE">
        <w:rPr>
          <w:rFonts w:cs="Arial"/>
          <w:color w:val="auto"/>
          <w:spacing w:val="-1"/>
          <w:sz w:val="18"/>
          <w:lang w:val="en-US"/>
        </w:rPr>
        <w:t xml:space="preserve">Primer mixes 4, 5, 39, 43,45 and 58 </w:t>
      </w:r>
      <w:r w:rsidRPr="00BD7ECE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11DC3579" w14:textId="36791E79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BD7ECE">
        <w:rPr>
          <w:rFonts w:cs="Arial"/>
          <w:color w:val="auto"/>
          <w:sz w:val="18"/>
          <w:lang w:val="en-US"/>
        </w:rPr>
        <w:t>Primer mixes 1, 14, 19, 20, 26</w:t>
      </w:r>
      <w:r w:rsidR="00BD7ECE" w:rsidRPr="00BD7ECE">
        <w:rPr>
          <w:rFonts w:cs="Arial"/>
          <w:color w:val="auto"/>
          <w:sz w:val="18"/>
          <w:lang w:val="en-US"/>
        </w:rPr>
        <w:t>, 31</w:t>
      </w:r>
      <w:r w:rsidRPr="00BD7ECE">
        <w:rPr>
          <w:rFonts w:cs="Arial"/>
          <w:color w:val="auto"/>
          <w:sz w:val="18"/>
          <w:lang w:val="en-US"/>
        </w:rPr>
        <w:t xml:space="preserve"> and 45 </w:t>
      </w:r>
      <w:r w:rsidRPr="00BD7ECE">
        <w:rPr>
          <w:rFonts w:cs="Arial"/>
          <w:color w:val="auto"/>
          <w:sz w:val="18"/>
        </w:rPr>
        <w:t>have tendencies of giving rise to primer oligomer formation.</w:t>
      </w:r>
    </w:p>
    <w:p w14:paraId="47FC0F77" w14:textId="13EFC430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BD7ECE">
        <w:rPr>
          <w:rFonts w:cs="Arial"/>
          <w:color w:val="auto"/>
          <w:sz w:val="18"/>
        </w:rPr>
        <w:t>Primer mixes 4, 13, 14, 18, 31, 35, 38, 42, 46, 55, 58 and 61 may have tendencies of unspecific amplifications.</w:t>
      </w:r>
    </w:p>
    <w:p w14:paraId="2BEA1E06" w14:textId="70461191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BD7ECE">
        <w:rPr>
          <w:rFonts w:cs="Arial"/>
          <w:color w:val="auto"/>
          <w:spacing w:val="-1"/>
          <w:sz w:val="18"/>
          <w:lang w:val="en-US"/>
        </w:rPr>
        <w:t xml:space="preserve">Primer </w:t>
      </w:r>
      <w:proofErr w:type="gramStart"/>
      <w:r w:rsidRPr="00BD7ECE">
        <w:rPr>
          <w:rFonts w:cs="Arial"/>
          <w:color w:val="auto"/>
          <w:spacing w:val="-1"/>
          <w:sz w:val="18"/>
          <w:lang w:val="en-US"/>
        </w:rPr>
        <w:t>mix</w:t>
      </w:r>
      <w:proofErr w:type="gramEnd"/>
      <w:r w:rsidRPr="00BD7ECE">
        <w:rPr>
          <w:rFonts w:cs="Arial"/>
          <w:color w:val="auto"/>
          <w:spacing w:val="-1"/>
          <w:sz w:val="18"/>
          <w:lang w:val="en-US"/>
        </w:rPr>
        <w:t xml:space="preserve"> 25 might faintly amplified the C*17 alleles.</w:t>
      </w:r>
    </w:p>
    <w:p w14:paraId="4F8EA532" w14:textId="105E61E8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BD7ECE">
        <w:rPr>
          <w:rFonts w:cs="Arial"/>
          <w:color w:val="auto"/>
          <w:spacing w:val="-1"/>
          <w:sz w:val="18"/>
          <w:lang w:val="en-US"/>
        </w:rPr>
        <w:t xml:space="preserve">Primer mixes 32 and 43 may generate a false positive band of about 800 base pairs. This band should be disregarded when interpreting HLA-B low resolution </w:t>
      </w:r>
      <w:proofErr w:type="spellStart"/>
      <w:r w:rsidRPr="00BD7ECE">
        <w:rPr>
          <w:rFonts w:cs="Arial"/>
          <w:color w:val="auto"/>
          <w:spacing w:val="-1"/>
          <w:sz w:val="18"/>
          <w:lang w:val="en-US"/>
        </w:rPr>
        <w:t>typings</w:t>
      </w:r>
      <w:proofErr w:type="spellEnd"/>
      <w:r w:rsidRPr="00BD7ECE">
        <w:rPr>
          <w:rFonts w:cs="Arial"/>
          <w:color w:val="auto"/>
          <w:spacing w:val="-1"/>
          <w:sz w:val="18"/>
          <w:lang w:val="en-US"/>
        </w:rPr>
        <w:t>.</w:t>
      </w:r>
    </w:p>
    <w:p w14:paraId="2E6440EA" w14:textId="0FDEC35F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  <w:lang w:val="en-US"/>
        </w:rPr>
      </w:pPr>
      <w:r w:rsidRPr="00BD7ECE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571B0B00" w14:textId="6FF9CEED" w:rsidR="00AA7ADD" w:rsidRPr="00BD7ECE" w:rsidRDefault="00AA7ADD" w:rsidP="00AA7ADD">
      <w:pPr>
        <w:pStyle w:val="Beskrivning"/>
        <w:spacing w:after="0"/>
        <w:ind w:right="283"/>
        <w:rPr>
          <w:rFonts w:cs="Arial"/>
          <w:color w:val="auto"/>
          <w:spacing w:val="-1"/>
          <w:sz w:val="18"/>
        </w:rPr>
      </w:pPr>
      <w:r w:rsidRPr="00BD7ECE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BD7ECE">
        <w:rPr>
          <w:rFonts w:cs="Arial"/>
          <w:color w:val="auto"/>
          <w:spacing w:val="-1"/>
          <w:sz w:val="18"/>
        </w:rPr>
        <w:t>mix</w:t>
      </w:r>
      <w:proofErr w:type="gramEnd"/>
      <w:r w:rsidRPr="00BD7ECE">
        <w:rPr>
          <w:rFonts w:cs="Arial"/>
          <w:color w:val="auto"/>
          <w:spacing w:val="-1"/>
          <w:sz w:val="18"/>
        </w:rPr>
        <w:t xml:space="preserve"> 39 </w:t>
      </w:r>
      <w:r w:rsidRPr="00BD7ECE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BD7ECE">
        <w:rPr>
          <w:rFonts w:cs="Arial"/>
          <w:color w:val="auto"/>
          <w:spacing w:val="-1"/>
          <w:sz w:val="18"/>
        </w:rPr>
        <w:t>B*54 alleles.</w:t>
      </w:r>
    </w:p>
    <w:p w14:paraId="4381EF78" w14:textId="7591F223" w:rsidR="00AA7ADD" w:rsidRPr="00BD7ECE" w:rsidRDefault="00AA7ADD" w:rsidP="00AA7ADD">
      <w:pPr>
        <w:pStyle w:val="PIfotnoter"/>
        <w:ind w:left="0" w:right="283" w:firstLine="0"/>
        <w:rPr>
          <w:color w:val="auto"/>
          <w:sz w:val="18"/>
        </w:rPr>
      </w:pPr>
      <w:r w:rsidRPr="00BD7ECE">
        <w:rPr>
          <w:color w:val="auto"/>
          <w:sz w:val="18"/>
        </w:rPr>
        <w:t xml:space="preserve">In primer mix </w:t>
      </w:r>
      <w:r w:rsidR="00BD7ECE" w:rsidRPr="00BD7ECE">
        <w:rPr>
          <w:color w:val="auto"/>
          <w:sz w:val="18"/>
        </w:rPr>
        <w:t>62 and 63</w:t>
      </w:r>
      <w:r w:rsidRPr="00BD7ECE">
        <w:rPr>
          <w:color w:val="auto"/>
          <w:sz w:val="18"/>
        </w:rPr>
        <w:t xml:space="preserve"> the positive control band may be weaker than for other HLA-B low resolution primer mixes.</w:t>
      </w:r>
    </w:p>
    <w:p w14:paraId="6ACC9AB8" w14:textId="39C56AEE" w:rsidR="00AA7ADD" w:rsidRPr="00E8029F" w:rsidRDefault="00AA7ADD" w:rsidP="00AA7ADD">
      <w:pPr>
        <w:pStyle w:val="Beskrivning"/>
        <w:spacing w:after="0"/>
        <w:ind w:right="283"/>
        <w:rPr>
          <w:rFonts w:cs="Arial"/>
          <w:color w:val="auto"/>
          <w:sz w:val="18"/>
        </w:rPr>
      </w:pPr>
      <w:r w:rsidRPr="00BD7ECE">
        <w:rPr>
          <w:rFonts w:cs="Arial"/>
          <w:color w:val="auto"/>
          <w:sz w:val="18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</w:t>
      </w:r>
      <w:r w:rsidRPr="00E8029F">
        <w:rPr>
          <w:rFonts w:cs="Arial"/>
          <w:color w:val="auto"/>
          <w:sz w:val="18"/>
        </w:rPr>
        <w:t>.</w:t>
      </w:r>
    </w:p>
    <w:p w14:paraId="3CB56DD8" w14:textId="6E8F6D51" w:rsidR="00431601" w:rsidRPr="00AA7ADD" w:rsidRDefault="00431601" w:rsidP="00431601">
      <w:pPr>
        <w:rPr>
          <w:rFonts w:ascii="Arial" w:hAnsi="Arial" w:cs="Arial"/>
          <w:iCs/>
          <w:sz w:val="18"/>
          <w:szCs w:val="18"/>
        </w:rPr>
      </w:pPr>
      <w:r w:rsidRPr="00E8029F">
        <w:rPr>
          <w:rFonts w:ascii="Arial" w:hAnsi="Arial" w:cs="Arial"/>
          <w:iCs/>
          <w:sz w:val="18"/>
          <w:szCs w:val="18"/>
        </w:rPr>
        <w:t xml:space="preserve">Primer </w:t>
      </w:r>
      <w:proofErr w:type="gramStart"/>
      <w:r w:rsidRPr="00E8029F">
        <w:rPr>
          <w:rFonts w:ascii="Arial" w:hAnsi="Arial" w:cs="Arial"/>
          <w:iCs/>
          <w:sz w:val="18"/>
          <w:szCs w:val="18"/>
        </w:rPr>
        <w:t>mix</w:t>
      </w:r>
      <w:proofErr w:type="gramEnd"/>
      <w:r w:rsidRPr="00E8029F">
        <w:rPr>
          <w:rFonts w:ascii="Arial" w:hAnsi="Arial" w:cs="Arial"/>
          <w:iCs/>
          <w:sz w:val="18"/>
          <w:szCs w:val="18"/>
        </w:rPr>
        <w:t xml:space="preserve"> 64 contains a negative control, which will amplify the majority of HLA amplicons as well as the amplicons generated </w:t>
      </w:r>
      <w:r w:rsidRPr="00AA7ADD">
        <w:rPr>
          <w:rFonts w:ascii="Arial" w:hAnsi="Arial" w:cs="Arial"/>
          <w:iCs/>
          <w:sz w:val="18"/>
          <w:szCs w:val="18"/>
        </w:rPr>
        <w:t>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5A4F1703" w14:textId="79A276AF" w:rsidR="00431601" w:rsidRPr="00431601" w:rsidRDefault="00431601" w:rsidP="00431601">
      <w:pPr>
        <w:rPr>
          <w:rFonts w:ascii="Arial" w:hAnsi="Arial" w:cs="Arial"/>
          <w:sz w:val="18"/>
          <w:szCs w:val="18"/>
        </w:rPr>
        <w:sectPr w:rsidR="00431601" w:rsidRPr="00431601" w:rsidSect="004D46E1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0621724" w14:textId="2A69E4CF" w:rsidR="00CF00D1" w:rsidRPr="00CF00D1" w:rsidRDefault="00D75B70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D75B70">
        <w:rPr>
          <w:noProof/>
        </w:rPr>
        <w:lastRenderedPageBreak/>
        <w:drawing>
          <wp:anchor distT="0" distB="0" distL="114300" distR="114300" simplePos="0" relativeHeight="251965440" behindDoc="0" locked="0" layoutInCell="1" allowOverlap="1" wp14:anchorId="5FD88FC5" wp14:editId="2A1347A9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46400"/>
            <wp:effectExtent l="0" t="0" r="0" b="6985"/>
            <wp:wrapSquare wrapText="bothSides"/>
            <wp:docPr id="274860995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F15762A" w14:textId="4B5FA1A6" w:rsidR="00B5391C" w:rsidRDefault="00D75B70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D75B70">
        <w:rPr>
          <w:noProof/>
        </w:rPr>
        <w:lastRenderedPageBreak/>
        <w:drawing>
          <wp:anchor distT="0" distB="0" distL="114300" distR="114300" simplePos="0" relativeHeight="251966464" behindDoc="0" locked="0" layoutInCell="1" allowOverlap="1" wp14:anchorId="306D9118" wp14:editId="2C01DC15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586400"/>
            <wp:effectExtent l="0" t="0" r="0" b="5080"/>
            <wp:wrapSquare wrapText="bothSides"/>
            <wp:docPr id="2040054978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5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</w:p>
    <w:p w14:paraId="24C289EC" w14:textId="75F7974F" w:rsidR="004D17F7" w:rsidRPr="00843D89" w:rsidRDefault="00D75B70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D75B70">
        <w:rPr>
          <w:noProof/>
        </w:rPr>
        <w:lastRenderedPageBreak/>
        <w:drawing>
          <wp:anchor distT="0" distB="0" distL="114300" distR="114300" simplePos="0" relativeHeight="251967488" behindDoc="0" locked="0" layoutInCell="1" allowOverlap="1" wp14:anchorId="27CA679B" wp14:editId="267AFF4A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5600"/>
            <wp:effectExtent l="0" t="0" r="0" b="3810"/>
            <wp:wrapSquare wrapText="bothSides"/>
            <wp:docPr id="1328908437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B5391C">
        <w:br w:type="page"/>
      </w:r>
      <w:r w:rsidR="00F03A1D" w:rsidRPr="00F03A1D">
        <w:rPr>
          <w:noProof/>
        </w:rPr>
        <w:lastRenderedPageBreak/>
        <w:drawing>
          <wp:anchor distT="0" distB="0" distL="114300" distR="114300" simplePos="0" relativeHeight="251968512" behindDoc="0" locked="0" layoutInCell="1" allowOverlap="1" wp14:anchorId="2188E357" wp14:editId="73741D72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13304935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7BB3B0F7" w14:textId="4EE503F4" w:rsidR="00474586" w:rsidRPr="00913F5B" w:rsidRDefault="00F03A1D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F03A1D">
        <w:rPr>
          <w:noProof/>
        </w:rPr>
        <w:lastRenderedPageBreak/>
        <w:drawing>
          <wp:anchor distT="0" distB="0" distL="114300" distR="114300" simplePos="0" relativeHeight="251969536" behindDoc="0" locked="0" layoutInCell="1" allowOverlap="1" wp14:anchorId="1D417BB7" wp14:editId="5FBDA70F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316448175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D17F7">
        <w:br w:type="page"/>
      </w:r>
    </w:p>
    <w:p w14:paraId="61F87902" w14:textId="6F70947C" w:rsidR="0080015E" w:rsidRPr="00140C3F" w:rsidRDefault="00F03A1D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03A1D">
        <w:rPr>
          <w:noProof/>
        </w:rPr>
        <w:lastRenderedPageBreak/>
        <w:drawing>
          <wp:anchor distT="0" distB="0" distL="114300" distR="114300" simplePos="0" relativeHeight="251970560" behindDoc="0" locked="0" layoutInCell="1" allowOverlap="1" wp14:anchorId="4873EB4F" wp14:editId="527F31E1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867200"/>
            <wp:effectExtent l="0" t="0" r="0" b="0"/>
            <wp:wrapSquare wrapText="bothSides"/>
            <wp:docPr id="1091758717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74586">
        <w:br w:type="page"/>
      </w:r>
      <w:r w:rsidRPr="00F03A1D">
        <w:rPr>
          <w:noProof/>
        </w:rPr>
        <w:lastRenderedPageBreak/>
        <w:drawing>
          <wp:anchor distT="0" distB="0" distL="114300" distR="114300" simplePos="0" relativeHeight="251971584" behindDoc="0" locked="0" layoutInCell="1" allowOverlap="1" wp14:anchorId="36D6A513" wp14:editId="3F578D41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24800"/>
            <wp:effectExtent l="0" t="0" r="0" b="9525"/>
            <wp:wrapSquare wrapText="bothSides"/>
            <wp:docPr id="1707171802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2D6F84C8" w:rsidR="00046312" w:rsidRDefault="008A5D49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A5D49"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2FA04B15" wp14:editId="2E423CB7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5600"/>
            <wp:effectExtent l="0" t="0" r="0" b="3810"/>
            <wp:wrapSquare wrapText="bothSides"/>
            <wp:docPr id="68661272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14473724" w14:textId="6B5BAE29" w:rsidR="00837C6C" w:rsidRPr="00C84483" w:rsidRDefault="008A5D49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A5D49"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7878D6A6" wp14:editId="4CED6780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910574457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0B50580E" w14:textId="0F0A2971" w:rsidR="00913BCC" w:rsidRDefault="000C628D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C628D">
        <w:rPr>
          <w:noProof/>
        </w:rPr>
        <w:lastRenderedPageBreak/>
        <w:drawing>
          <wp:anchor distT="0" distB="0" distL="114300" distR="114300" simplePos="0" relativeHeight="251974656" behindDoc="0" locked="0" layoutInCell="1" allowOverlap="1" wp14:anchorId="258674C9" wp14:editId="007E5350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500000"/>
            <wp:effectExtent l="0" t="0" r="0" b="0"/>
            <wp:wrapSquare wrapText="bothSides"/>
            <wp:docPr id="1943014058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5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34E39F0D" w:rsidR="00F4402C" w:rsidRPr="00E557D5" w:rsidRDefault="00886482" w:rsidP="00E557D5">
      <w:pPr>
        <w:rPr>
          <w:rFonts w:ascii="Arial" w:hAnsi="Arial"/>
          <w:spacing w:val="-2"/>
          <w:sz w:val="20"/>
          <w:szCs w:val="20"/>
        </w:rPr>
      </w:pPr>
      <w:r w:rsidRPr="00886482">
        <w:rPr>
          <w:noProof/>
        </w:rPr>
        <w:lastRenderedPageBreak/>
        <w:drawing>
          <wp:anchor distT="0" distB="0" distL="114300" distR="114300" simplePos="0" relativeHeight="251975680" behindDoc="0" locked="0" layoutInCell="1" allowOverlap="1" wp14:anchorId="51EB6488" wp14:editId="3DF77D7C">
            <wp:simplePos x="0" y="0"/>
            <wp:positionH relativeFrom="page">
              <wp:posOffset>666750</wp:posOffset>
            </wp:positionH>
            <wp:positionV relativeFrom="paragraph">
              <wp:posOffset>264</wp:posOffset>
            </wp:positionV>
            <wp:extent cx="9360000" cy="5058000"/>
            <wp:effectExtent l="0" t="0" r="0" b="9525"/>
            <wp:wrapSquare wrapText="bothSides"/>
            <wp:docPr id="59203199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4527F333" w14:textId="3C836917" w:rsidR="00C55662" w:rsidRDefault="0088648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86482">
        <w:rPr>
          <w:noProof/>
        </w:rPr>
        <w:lastRenderedPageBreak/>
        <w:drawing>
          <wp:anchor distT="0" distB="0" distL="114300" distR="114300" simplePos="0" relativeHeight="251976704" behindDoc="0" locked="0" layoutInCell="1" allowOverlap="1" wp14:anchorId="5D0383E4" wp14:editId="5AE66996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63763385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71F0400A" w:rsidR="00AD5F11" w:rsidRDefault="0088648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86482">
        <w:rPr>
          <w:noProof/>
        </w:rPr>
        <w:lastRenderedPageBreak/>
        <w:drawing>
          <wp:anchor distT="0" distB="0" distL="114300" distR="114300" simplePos="0" relativeHeight="251977728" behindDoc="0" locked="0" layoutInCell="1" allowOverlap="1" wp14:anchorId="0D00B500" wp14:editId="735CF031">
            <wp:simplePos x="1078302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60800"/>
            <wp:effectExtent l="0" t="0" r="0" b="0"/>
            <wp:wrapSquare wrapText="bothSides"/>
            <wp:docPr id="1530621100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F0C33" w14:textId="3255E1F4" w:rsidR="00AD5F11" w:rsidRDefault="0088648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86482">
        <w:rPr>
          <w:noProof/>
        </w:rPr>
        <w:lastRenderedPageBreak/>
        <w:drawing>
          <wp:anchor distT="0" distB="0" distL="114300" distR="114300" simplePos="0" relativeHeight="251978752" behindDoc="0" locked="0" layoutInCell="1" allowOverlap="1" wp14:anchorId="6C252B3B" wp14:editId="780AB68B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874400"/>
            <wp:effectExtent l="0" t="0" r="0" b="2540"/>
            <wp:wrapSquare wrapText="bothSides"/>
            <wp:docPr id="1293209379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E493E" w14:textId="3B07E400" w:rsidR="00EB0091" w:rsidRDefault="00886482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886482">
        <w:rPr>
          <w:noProof/>
        </w:rPr>
        <w:lastRenderedPageBreak/>
        <w:drawing>
          <wp:anchor distT="0" distB="0" distL="114300" distR="114300" simplePos="0" relativeHeight="251979776" behindDoc="0" locked="0" layoutInCell="1" allowOverlap="1" wp14:anchorId="53BDCFC3" wp14:editId="70A872DB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9200"/>
            <wp:effectExtent l="0" t="0" r="0" b="0"/>
            <wp:wrapSquare wrapText="bothSides"/>
            <wp:docPr id="700587522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091"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0B8FD860" w:rsidR="000B4DFA" w:rsidRPr="000B4DFA" w:rsidRDefault="00366211" w:rsidP="000B4DFA">
      <w:pPr>
        <w:tabs>
          <w:tab w:val="left" w:pos="5921"/>
        </w:tabs>
      </w:pPr>
      <w:r w:rsidRPr="00366211">
        <w:rPr>
          <w:noProof/>
        </w:rPr>
        <w:lastRenderedPageBreak/>
        <w:drawing>
          <wp:anchor distT="0" distB="0" distL="114300" distR="114300" simplePos="0" relativeHeight="251980800" behindDoc="0" locked="0" layoutInCell="1" allowOverlap="1" wp14:anchorId="58C1CE26" wp14:editId="617FD029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212508803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3F676" w14:textId="08181F76" w:rsidR="00D953F9" w:rsidRDefault="0036621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66211">
        <w:rPr>
          <w:noProof/>
        </w:rPr>
        <w:lastRenderedPageBreak/>
        <w:drawing>
          <wp:anchor distT="0" distB="0" distL="114300" distR="114300" simplePos="0" relativeHeight="251981824" behindDoc="0" locked="0" layoutInCell="1" allowOverlap="1" wp14:anchorId="427F58C1" wp14:editId="4032CCF7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410000"/>
            <wp:effectExtent l="0" t="0" r="0" b="0"/>
            <wp:wrapSquare wrapText="bothSides"/>
            <wp:docPr id="73573984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4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CCB20" w14:textId="5BCAF9D0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AE834D8" w14:textId="14DE7D8D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671CF15" w14:textId="5ABCDB1C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A524529" w14:textId="17293ED6" w:rsidR="00D953F9" w:rsidRDefault="008558BE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558BE">
        <w:rPr>
          <w:noProof/>
        </w:rPr>
        <w:lastRenderedPageBreak/>
        <w:drawing>
          <wp:anchor distT="0" distB="0" distL="114300" distR="114300" simplePos="0" relativeHeight="251982848" behindDoc="0" locked="0" layoutInCell="1" allowOverlap="1" wp14:anchorId="47D6F74B" wp14:editId="1BB2609E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40000"/>
            <wp:effectExtent l="0" t="0" r="0" b="8255"/>
            <wp:wrapSquare wrapText="bothSides"/>
            <wp:docPr id="325239964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DF082" w14:textId="02CB6C81" w:rsidR="00D953F9" w:rsidRDefault="008558BE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558BE">
        <w:rPr>
          <w:noProof/>
        </w:rPr>
        <w:lastRenderedPageBreak/>
        <w:drawing>
          <wp:anchor distT="0" distB="0" distL="114300" distR="114300" simplePos="0" relativeHeight="251983872" behindDoc="0" locked="0" layoutInCell="1" allowOverlap="1" wp14:anchorId="01DC1C72" wp14:editId="11551811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3981600"/>
            <wp:effectExtent l="0" t="0" r="0" b="0"/>
            <wp:wrapSquare wrapText="bothSides"/>
            <wp:docPr id="1129685383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39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30D2B" w14:textId="2D4249AC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0282F92" w14:textId="652DE8A1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6F0787" w14:textId="67DB5A8E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C771ECD" w14:textId="14CF1813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E25C828" w14:textId="2AD3A78A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64FA2EF" w14:textId="353419EF" w:rsidR="00D953F9" w:rsidRDefault="00D953F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0223718" w14:textId="090BD5DE" w:rsidR="00D953F9" w:rsidRDefault="008558BE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558BE">
        <w:rPr>
          <w:noProof/>
        </w:rPr>
        <w:lastRenderedPageBreak/>
        <w:drawing>
          <wp:anchor distT="0" distB="0" distL="114300" distR="114300" simplePos="0" relativeHeight="251984896" behindDoc="0" locked="0" layoutInCell="1" allowOverlap="1" wp14:anchorId="3AD34611" wp14:editId="4F068E88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86000"/>
            <wp:effectExtent l="0" t="0" r="0" b="5715"/>
            <wp:wrapSquare wrapText="bothSides"/>
            <wp:docPr id="30114503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89561" w14:textId="601AC1F8" w:rsidR="00D953F9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5C8F">
        <w:rPr>
          <w:noProof/>
        </w:rPr>
        <w:lastRenderedPageBreak/>
        <w:drawing>
          <wp:anchor distT="0" distB="0" distL="114300" distR="114300" simplePos="0" relativeHeight="251985920" behindDoc="0" locked="0" layoutInCell="1" allowOverlap="1" wp14:anchorId="37342BAA" wp14:editId="1C52D8CB">
            <wp:simplePos x="1078173" y="1514901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029200"/>
            <wp:effectExtent l="0" t="0" r="0" b="0"/>
            <wp:wrapSquare wrapText="bothSides"/>
            <wp:docPr id="494628730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46B886" w14:textId="36CF8D68" w:rsidR="00D953F9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5C8F">
        <w:rPr>
          <w:noProof/>
        </w:rPr>
        <w:lastRenderedPageBreak/>
        <w:drawing>
          <wp:anchor distT="0" distB="0" distL="114300" distR="114300" simplePos="0" relativeHeight="251986944" behindDoc="0" locked="0" layoutInCell="1" allowOverlap="1" wp14:anchorId="4DA3E513" wp14:editId="7B17EE38">
            <wp:simplePos x="1078173" y="1514901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939200"/>
            <wp:effectExtent l="0" t="0" r="0" b="0"/>
            <wp:wrapSquare wrapText="bothSides"/>
            <wp:docPr id="1957596405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C8374" w14:textId="7B48A85A" w:rsidR="00D953F9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5C8F">
        <w:rPr>
          <w:noProof/>
        </w:rPr>
        <w:lastRenderedPageBreak/>
        <w:drawing>
          <wp:anchor distT="0" distB="0" distL="114300" distR="114300" simplePos="0" relativeHeight="251987968" behindDoc="0" locked="0" layoutInCell="1" allowOverlap="1" wp14:anchorId="2EE26E84" wp14:editId="1687C301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481105869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110289" w14:textId="0B32E061" w:rsidR="00D953F9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5C8F">
        <w:rPr>
          <w:noProof/>
        </w:rPr>
        <w:lastRenderedPageBreak/>
        <w:drawing>
          <wp:anchor distT="0" distB="0" distL="114300" distR="114300" simplePos="0" relativeHeight="251988992" behindDoc="0" locked="0" layoutInCell="1" allowOverlap="1" wp14:anchorId="2F60820D" wp14:editId="1BA7CF25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3114000"/>
            <wp:effectExtent l="0" t="0" r="0" b="0"/>
            <wp:wrapSquare wrapText="bothSides"/>
            <wp:docPr id="1807825689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31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2B488" w14:textId="77777777" w:rsidR="00F95C8F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0ED2DE9" w14:textId="77777777" w:rsidR="00F95C8F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728D092" w14:textId="77777777" w:rsidR="00F95C8F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AD61B86" w14:textId="77777777" w:rsidR="00F95C8F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425F0E3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19929EF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9F92A9B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E45DE71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27C6CFF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6A37D08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32A811D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7FA6CAE4" w14:textId="77777777" w:rsidR="00040D18" w:rsidRDefault="00040D1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C6A5786" w14:textId="50886147" w:rsidR="00040D18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95C8F">
        <w:rPr>
          <w:noProof/>
        </w:rPr>
        <w:lastRenderedPageBreak/>
        <w:drawing>
          <wp:anchor distT="0" distB="0" distL="114300" distR="114300" simplePos="0" relativeHeight="251990016" behindDoc="0" locked="0" layoutInCell="1" allowOverlap="1" wp14:anchorId="20872829" wp14:editId="6D20A60A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50000"/>
            <wp:effectExtent l="0" t="0" r="0" b="3175"/>
            <wp:wrapSquare wrapText="bothSides"/>
            <wp:docPr id="4425408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ECFA2" w14:textId="50C0C81D" w:rsidR="00F95C8F" w:rsidRDefault="00D21883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21883">
        <w:rPr>
          <w:noProof/>
        </w:rPr>
        <w:lastRenderedPageBreak/>
        <w:drawing>
          <wp:anchor distT="0" distB="0" distL="114300" distR="114300" simplePos="0" relativeHeight="251991040" behindDoc="0" locked="0" layoutInCell="1" allowOverlap="1" wp14:anchorId="2DB656C8" wp14:editId="17EE4498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9200"/>
            <wp:effectExtent l="0" t="0" r="0" b="0"/>
            <wp:wrapSquare wrapText="bothSides"/>
            <wp:docPr id="1075872112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90611" w14:textId="6765C6E1" w:rsidR="00F95C8F" w:rsidRDefault="00D21883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21883">
        <w:rPr>
          <w:noProof/>
        </w:rPr>
        <w:lastRenderedPageBreak/>
        <w:drawing>
          <wp:anchor distT="0" distB="0" distL="114300" distR="114300" simplePos="0" relativeHeight="251992064" behindDoc="0" locked="0" layoutInCell="1" allowOverlap="1" wp14:anchorId="64D893EA" wp14:editId="7FCC277E">
            <wp:simplePos x="1078173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762800"/>
            <wp:effectExtent l="0" t="0" r="0" b="0"/>
            <wp:wrapSquare wrapText="bothSides"/>
            <wp:docPr id="371009050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C4B3F" w14:textId="77777777" w:rsidR="00F95C8F" w:rsidRDefault="00F95C8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EE6C1EF" w14:textId="63FC01DB" w:rsidR="00F95C8F" w:rsidRDefault="00B2448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24481"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695B1FF7" wp14:editId="20DBAF10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5600"/>
            <wp:effectExtent l="0" t="0" r="0" b="3810"/>
            <wp:wrapSquare wrapText="bothSides"/>
            <wp:docPr id="719464966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F6346" w14:textId="46344F09" w:rsidR="00D21883" w:rsidRDefault="00B2448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24481">
        <w:rPr>
          <w:noProof/>
        </w:rPr>
        <w:lastRenderedPageBreak/>
        <w:drawing>
          <wp:anchor distT="0" distB="0" distL="114300" distR="114300" simplePos="0" relativeHeight="251994112" behindDoc="0" locked="0" layoutInCell="1" allowOverlap="1" wp14:anchorId="1BDEBDA1" wp14:editId="0923EF9B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690800"/>
            <wp:effectExtent l="0" t="0" r="0" b="0"/>
            <wp:wrapSquare wrapText="bothSides"/>
            <wp:docPr id="1282939314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6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6B311C" w14:textId="77777777" w:rsidR="00D21883" w:rsidRDefault="00D21883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33484A2" w14:textId="1A817F85" w:rsidR="00D21883" w:rsidRDefault="00B2448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24481">
        <w:rPr>
          <w:noProof/>
        </w:rPr>
        <w:lastRenderedPageBreak/>
        <w:drawing>
          <wp:anchor distT="0" distB="0" distL="114300" distR="114300" simplePos="0" relativeHeight="251995136" behindDoc="0" locked="0" layoutInCell="1" allowOverlap="1" wp14:anchorId="535A82FF" wp14:editId="62A11F87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5600"/>
            <wp:effectExtent l="0" t="0" r="0" b="3810"/>
            <wp:wrapSquare wrapText="bothSides"/>
            <wp:docPr id="35057717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C19BCE" w14:textId="7E796310" w:rsidR="00D21883" w:rsidRDefault="00B2448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24481"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3EF3816E" wp14:editId="53E53665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68000"/>
            <wp:effectExtent l="0" t="0" r="0" b="4445"/>
            <wp:wrapSquare wrapText="bothSides"/>
            <wp:docPr id="1630852987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F09D71" w14:textId="77E05AA1" w:rsidR="00D21883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1997184" behindDoc="0" locked="0" layoutInCell="1" allowOverlap="1" wp14:anchorId="423F8E1A" wp14:editId="4CAD6F91">
            <wp:simplePos x="1076325" y="151447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950000"/>
            <wp:effectExtent l="0" t="0" r="0" b="3175"/>
            <wp:wrapSquare wrapText="bothSides"/>
            <wp:docPr id="1813747663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C3330" w14:textId="3BCE0C4C" w:rsidR="00D21883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1998208" behindDoc="0" locked="0" layoutInCell="1" allowOverlap="1" wp14:anchorId="3167886A" wp14:editId="6DA878EF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874400"/>
            <wp:effectExtent l="0" t="0" r="0" b="2540"/>
            <wp:wrapSquare wrapText="bothSides"/>
            <wp:docPr id="1906698971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E0737" w14:textId="13156EBD" w:rsidR="00396F00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257AF4AC" wp14:editId="2D1155E7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43522949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F79D1F" w14:textId="0254EA78" w:rsidR="00396F00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2000256" behindDoc="0" locked="0" layoutInCell="1" allowOverlap="1" wp14:anchorId="216D6842" wp14:editId="5DBCC643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025600"/>
            <wp:effectExtent l="0" t="0" r="0" b="3810"/>
            <wp:wrapSquare wrapText="bothSides"/>
            <wp:docPr id="1643546764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0027" w14:textId="3E52597D" w:rsidR="00396F00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130033B1" wp14:editId="13C6F11C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14000"/>
            <wp:effectExtent l="0" t="0" r="0" b="1270"/>
            <wp:wrapSquare wrapText="bothSides"/>
            <wp:docPr id="635374837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62CEA9" w14:textId="149A6E1C" w:rsidR="00396F00" w:rsidRDefault="00396F0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396F00"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6A69F742" wp14:editId="22F65202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4939200"/>
            <wp:effectExtent l="0" t="0" r="0" b="0"/>
            <wp:wrapSquare wrapText="bothSides"/>
            <wp:docPr id="1792662218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6ADEB8" w14:textId="0A8D411B" w:rsidR="00040D18" w:rsidRDefault="00C8312F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8312F">
        <w:rPr>
          <w:noProof/>
        </w:rPr>
        <w:lastRenderedPageBreak/>
        <w:drawing>
          <wp:anchor distT="0" distB="0" distL="114300" distR="114300" simplePos="0" relativeHeight="252003328" behindDoc="0" locked="0" layoutInCell="1" allowOverlap="1" wp14:anchorId="1AC534BD" wp14:editId="148DCC21">
            <wp:simplePos x="1076325" y="13716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622800"/>
            <wp:effectExtent l="0" t="0" r="0" b="6350"/>
            <wp:wrapSquare wrapText="bothSides"/>
            <wp:docPr id="739314488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6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3C23F" w14:textId="4FE11FC9" w:rsidR="00DE054D" w:rsidRPr="00997B8C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E8029F">
        <w:rPr>
          <w:spacing w:val="-3"/>
          <w:sz w:val="18"/>
          <w:szCs w:val="18"/>
        </w:rPr>
        <w:t>4</w:t>
      </w:r>
      <w:r w:rsidR="00997B8C">
        <w:rPr>
          <w:spacing w:val="-3"/>
          <w:sz w:val="18"/>
          <w:szCs w:val="18"/>
        </w:rPr>
        <w:t>-</w:t>
      </w:r>
      <w:r w:rsidR="00E8029F">
        <w:rPr>
          <w:spacing w:val="-3"/>
          <w:sz w:val="18"/>
          <w:szCs w:val="18"/>
        </w:rPr>
        <w:t>October</w:t>
      </w:r>
      <w:r w:rsidR="00537112">
        <w:rPr>
          <w:spacing w:val="-3"/>
          <w:sz w:val="18"/>
          <w:szCs w:val="18"/>
        </w:rPr>
        <w:t>-</w:t>
      </w:r>
      <w:r w:rsidR="00E8029F">
        <w:rPr>
          <w:spacing w:val="-3"/>
          <w:sz w:val="18"/>
          <w:szCs w:val="18"/>
        </w:rPr>
        <w:t>09</w:t>
      </w:r>
      <w:r w:rsidR="00537112">
        <w:rPr>
          <w:spacing w:val="-3"/>
          <w:sz w:val="18"/>
          <w:szCs w:val="18"/>
        </w:rPr>
        <w:t>, release 3.</w:t>
      </w:r>
      <w:r w:rsidR="00832D50">
        <w:rPr>
          <w:spacing w:val="-3"/>
          <w:sz w:val="18"/>
          <w:szCs w:val="18"/>
        </w:rPr>
        <w:t>5</w:t>
      </w:r>
      <w:r w:rsidR="00E8029F">
        <w:rPr>
          <w:spacing w:val="-3"/>
          <w:sz w:val="18"/>
          <w:szCs w:val="18"/>
        </w:rPr>
        <w:t>9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53" w:history="1">
        <w:r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4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71ED28FA" w:rsidR="000E4AC3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p w14:paraId="36458306" w14:textId="26CD1B42" w:rsidR="00832D50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237"/>
        <w:gridCol w:w="6096"/>
      </w:tblGrid>
      <w:tr w:rsidR="00E8029F" w:rsidRPr="00E8029F" w14:paraId="78082B5A" w14:textId="77777777" w:rsidTr="00E80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237" w:type="dxa"/>
            <w:tcBorders>
              <w:top w:val="nil"/>
              <w:left w:val="nil"/>
              <w:right w:val="nil"/>
            </w:tcBorders>
          </w:tcPr>
          <w:p w14:paraId="44369105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E8029F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nil"/>
              <w:right w:val="nil"/>
            </w:tcBorders>
          </w:tcPr>
          <w:p w14:paraId="7C6634E5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E8029F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E8029F" w:rsidRPr="00E8029F" w14:paraId="0AA37D3E" w14:textId="77777777" w:rsidTr="00E80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left w:val="nil"/>
              <w:bottom w:val="nil"/>
            </w:tcBorders>
          </w:tcPr>
          <w:p w14:paraId="6C7406C4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E8029F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3A347CC6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E8029F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E8029F" w:rsidRPr="00E8029F" w14:paraId="2EF224E4" w14:textId="77777777" w:rsidTr="00E80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237" w:type="dxa"/>
            <w:tcBorders>
              <w:left w:val="nil"/>
              <w:bottom w:val="nil"/>
            </w:tcBorders>
          </w:tcPr>
          <w:p w14:paraId="3D0867AD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E8029F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08:324, B*42:26</w:t>
            </w:r>
          </w:p>
        </w:tc>
        <w:tc>
          <w:tcPr>
            <w:tcW w:w="6096" w:type="dxa"/>
            <w:tcBorders>
              <w:bottom w:val="nil"/>
              <w:right w:val="nil"/>
            </w:tcBorders>
          </w:tcPr>
          <w:p w14:paraId="067E1B83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E8029F">
              <w:rPr>
                <w:rFonts w:cs="Arial"/>
                <w:spacing w:val="-1"/>
                <w:sz w:val="18"/>
                <w:szCs w:val="18"/>
              </w:rPr>
              <w:t>B*57:128, B*58:100</w:t>
            </w:r>
          </w:p>
        </w:tc>
      </w:tr>
      <w:tr w:rsidR="00E8029F" w:rsidRPr="00E8029F" w14:paraId="7148F804" w14:textId="77777777" w:rsidTr="00E8029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096" w:type="dxa"/>
          <w:trHeight w:val="227"/>
        </w:trPr>
        <w:tc>
          <w:tcPr>
            <w:tcW w:w="6237" w:type="dxa"/>
            <w:tcBorders>
              <w:top w:val="nil"/>
              <w:left w:val="nil"/>
              <w:bottom w:val="nil"/>
            </w:tcBorders>
          </w:tcPr>
          <w:p w14:paraId="1A7E106D" w14:textId="77777777" w:rsidR="00E8029F" w:rsidRPr="00E8029F" w:rsidRDefault="00E8029F" w:rsidP="000A550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E8029F">
              <w:rPr>
                <w:rFonts w:cs="Arial"/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bookmarkEnd w:id="1"/>
    </w:tbl>
    <w:p w14:paraId="259B74B1" w14:textId="77777777" w:rsidR="00832D50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8F77" w14:textId="77777777" w:rsidR="00C3520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64418CB7" w14:textId="77777777" w:rsidR="00C35209" w:rsidRPr="00834CB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C02312" w14:textId="73768026" w:rsidR="00C35209" w:rsidRPr="00393C78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AA3507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0E342C" w14:textId="01ACA621" w:rsidR="00C35209" w:rsidRPr="00135E63" w:rsidRDefault="00C35209" w:rsidP="00C3520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040D18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040D18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225F4DD4" w:rsidR="00835452" w:rsidRPr="00C35209" w:rsidRDefault="00835452" w:rsidP="00C3520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D8AF2" w14:textId="77777777" w:rsidR="00C3520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  <w:r w:rsidRPr="00F94550">
      <w:rPr>
        <w:rFonts w:ascii="Arial" w:hAnsi="Arial"/>
        <w:b/>
        <w:sz w:val="20"/>
        <w:szCs w:val="20"/>
      </w:rPr>
      <w:tab/>
    </w:r>
  </w:p>
  <w:tbl>
    <w:tblPr>
      <w:tblW w:w="10350" w:type="dxa"/>
      <w:tblInd w:w="-142" w:type="dxa"/>
      <w:tblLayout w:type="fixed"/>
      <w:tblLook w:val="04A0" w:firstRow="1" w:lastRow="0" w:firstColumn="1" w:lastColumn="0" w:noHBand="0" w:noVBand="1"/>
    </w:tblPr>
    <w:tblGrid>
      <w:gridCol w:w="3157"/>
      <w:gridCol w:w="3927"/>
      <w:gridCol w:w="1843"/>
      <w:gridCol w:w="1423"/>
    </w:tblGrid>
    <w:tr w:rsidR="00C35209" w14:paraId="60173E19" w14:textId="77777777" w:rsidTr="00C35209">
      <w:trPr>
        <w:trHeight w:val="284"/>
      </w:trPr>
      <w:tc>
        <w:tcPr>
          <w:tcW w:w="3156" w:type="dxa"/>
          <w:vMerge w:val="restart"/>
          <w:vAlign w:val="center"/>
          <w:hideMark/>
        </w:tcPr>
        <w:p w14:paraId="65DF65A4" w14:textId="434FC463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ED82A67" wp14:editId="0C58BCCD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5" name="Bildobjekt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objekt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  <w:hideMark/>
        </w:tcPr>
        <w:p w14:paraId="464B3592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  <w:hideMark/>
        </w:tcPr>
        <w:p w14:paraId="4E52F895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2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35209" w14:paraId="3382E06C" w14:textId="77777777" w:rsidTr="00C35209">
      <w:tc>
        <w:tcPr>
          <w:tcW w:w="3156" w:type="dxa"/>
          <w:vMerge/>
          <w:vAlign w:val="center"/>
          <w:hideMark/>
        </w:tcPr>
        <w:p w14:paraId="76B63A57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  <w:hideMark/>
        </w:tcPr>
        <w:p w14:paraId="47E92613" w14:textId="31B7C0FA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 w:rsidRPr="00BE550B">
            <w:rPr>
              <w:rFonts w:ascii="Arial" w:hAnsi="Arial" w:cs="Arial"/>
              <w:b/>
              <w:sz w:val="20"/>
              <w:szCs w:val="20"/>
            </w:rPr>
            <w:t>HLA-B low resolution</w:t>
          </w:r>
          <w:r>
            <w:rPr>
              <w:rFonts w:ascii="Arial" w:hAnsi="Arial"/>
              <w:b/>
              <w:sz w:val="20"/>
              <w:szCs w:val="20"/>
            </w:rPr>
            <w:tab/>
          </w:r>
        </w:p>
      </w:tc>
      <w:tc>
        <w:tcPr>
          <w:tcW w:w="3266" w:type="dxa"/>
          <w:gridSpan w:val="2"/>
          <w:vAlign w:val="center"/>
          <w:hideMark/>
        </w:tcPr>
        <w:p w14:paraId="56667427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35209" w14:paraId="5CD4C4B2" w14:textId="77777777" w:rsidTr="00C35209">
      <w:trPr>
        <w:trHeight w:val="217"/>
      </w:trPr>
      <w:tc>
        <w:tcPr>
          <w:tcW w:w="3156" w:type="dxa"/>
          <w:vMerge/>
          <w:vAlign w:val="center"/>
          <w:hideMark/>
        </w:tcPr>
        <w:p w14:paraId="3EE86A6C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75478D3E" w14:textId="4D7122BC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D1ED6">
            <w:rPr>
              <w:rFonts w:ascii="Arial" w:hAnsi="Arial" w:cs="Arial"/>
              <w:b/>
              <w:sz w:val="20"/>
              <w:szCs w:val="20"/>
            </w:rPr>
            <w:t>101.501-48/12 -48u/12u</w:t>
          </w:r>
          <w:r>
            <w:rPr>
              <w:rFonts w:ascii="Arial" w:hAnsi="Arial"/>
              <w:sz w:val="20"/>
              <w:szCs w:val="20"/>
            </w:rPr>
            <w:t xml:space="preserve">                                </w:t>
          </w:r>
        </w:p>
      </w:tc>
      <w:tc>
        <w:tcPr>
          <w:tcW w:w="3266" w:type="dxa"/>
          <w:gridSpan w:val="2"/>
          <w:hideMark/>
        </w:tcPr>
        <w:p w14:paraId="550285D3" w14:textId="77777777" w:rsidR="00C35209" w:rsidRDefault="00C35209" w:rsidP="00C3520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35209" w14:paraId="1DA8A8F4" w14:textId="77777777" w:rsidTr="00C35209">
      <w:trPr>
        <w:trHeight w:val="74"/>
      </w:trPr>
      <w:tc>
        <w:tcPr>
          <w:tcW w:w="3156" w:type="dxa"/>
          <w:vMerge/>
          <w:vAlign w:val="center"/>
          <w:hideMark/>
        </w:tcPr>
        <w:p w14:paraId="698AC0B8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0B104DCE" w14:textId="50E323FE" w:rsidR="00C35209" w:rsidRDefault="00040D18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V7</w:t>
          </w:r>
        </w:p>
      </w:tc>
      <w:tc>
        <w:tcPr>
          <w:tcW w:w="3266" w:type="dxa"/>
          <w:gridSpan w:val="2"/>
          <w:vAlign w:val="center"/>
        </w:tcPr>
        <w:p w14:paraId="0B858E16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657AE3D" w14:textId="39B3298B" w:rsidR="008E27D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81279347">
    <w:abstractNumId w:val="5"/>
  </w:num>
  <w:num w:numId="2" w16cid:durableId="1184251653">
    <w:abstractNumId w:val="6"/>
  </w:num>
  <w:num w:numId="3" w16cid:durableId="1867670982">
    <w:abstractNumId w:val="3"/>
  </w:num>
  <w:num w:numId="4" w16cid:durableId="751246495">
    <w:abstractNumId w:val="0"/>
  </w:num>
  <w:num w:numId="5" w16cid:durableId="846795495">
    <w:abstractNumId w:val="1"/>
  </w:num>
  <w:num w:numId="6" w16cid:durableId="1321275324">
    <w:abstractNumId w:val="2"/>
  </w:num>
  <w:num w:numId="7" w16cid:durableId="625502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566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NK4FAMKndGwtAAAA"/>
  </w:docVars>
  <w:rsids>
    <w:rsidRoot w:val="001010A3"/>
    <w:rsid w:val="00001DAD"/>
    <w:rsid w:val="00003AB0"/>
    <w:rsid w:val="00003ADC"/>
    <w:rsid w:val="00012D10"/>
    <w:rsid w:val="00013224"/>
    <w:rsid w:val="00014A76"/>
    <w:rsid w:val="00016040"/>
    <w:rsid w:val="000203C1"/>
    <w:rsid w:val="00020579"/>
    <w:rsid w:val="00020EA2"/>
    <w:rsid w:val="00024005"/>
    <w:rsid w:val="00024ADB"/>
    <w:rsid w:val="00031FB5"/>
    <w:rsid w:val="000334D6"/>
    <w:rsid w:val="0003770A"/>
    <w:rsid w:val="00040D18"/>
    <w:rsid w:val="0004355C"/>
    <w:rsid w:val="00043B28"/>
    <w:rsid w:val="00045F6A"/>
    <w:rsid w:val="00046312"/>
    <w:rsid w:val="00047290"/>
    <w:rsid w:val="000529EB"/>
    <w:rsid w:val="0005415B"/>
    <w:rsid w:val="00060484"/>
    <w:rsid w:val="00062687"/>
    <w:rsid w:val="00066D82"/>
    <w:rsid w:val="00072FF0"/>
    <w:rsid w:val="00073075"/>
    <w:rsid w:val="00073EB6"/>
    <w:rsid w:val="00076077"/>
    <w:rsid w:val="00076D91"/>
    <w:rsid w:val="0007755F"/>
    <w:rsid w:val="00085E00"/>
    <w:rsid w:val="00091CE6"/>
    <w:rsid w:val="0009220C"/>
    <w:rsid w:val="0009234C"/>
    <w:rsid w:val="000948AA"/>
    <w:rsid w:val="0009679C"/>
    <w:rsid w:val="00097327"/>
    <w:rsid w:val="000A193F"/>
    <w:rsid w:val="000A7055"/>
    <w:rsid w:val="000A7A15"/>
    <w:rsid w:val="000B344E"/>
    <w:rsid w:val="000B4DB0"/>
    <w:rsid w:val="000B4DFA"/>
    <w:rsid w:val="000B531E"/>
    <w:rsid w:val="000B532E"/>
    <w:rsid w:val="000C5F2F"/>
    <w:rsid w:val="000C628D"/>
    <w:rsid w:val="000C7605"/>
    <w:rsid w:val="000D1169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17CA9"/>
    <w:rsid w:val="00123E5A"/>
    <w:rsid w:val="00125072"/>
    <w:rsid w:val="001269C6"/>
    <w:rsid w:val="00127BD9"/>
    <w:rsid w:val="001338DB"/>
    <w:rsid w:val="001407C4"/>
    <w:rsid w:val="00140C3F"/>
    <w:rsid w:val="001415F2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85557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5F56"/>
    <w:rsid w:val="001B6EB6"/>
    <w:rsid w:val="001C0083"/>
    <w:rsid w:val="001C1E96"/>
    <w:rsid w:val="001C2555"/>
    <w:rsid w:val="001C41DC"/>
    <w:rsid w:val="001D2F15"/>
    <w:rsid w:val="001D2FA4"/>
    <w:rsid w:val="001D55CE"/>
    <w:rsid w:val="001D5F26"/>
    <w:rsid w:val="001E025D"/>
    <w:rsid w:val="001E116E"/>
    <w:rsid w:val="001F1BFE"/>
    <w:rsid w:val="001F3BEB"/>
    <w:rsid w:val="001F3F6C"/>
    <w:rsid w:val="001F4435"/>
    <w:rsid w:val="001F5694"/>
    <w:rsid w:val="001F6847"/>
    <w:rsid w:val="001F6E50"/>
    <w:rsid w:val="002144EA"/>
    <w:rsid w:val="00214D0C"/>
    <w:rsid w:val="00216DDF"/>
    <w:rsid w:val="0022457E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6F03"/>
    <w:rsid w:val="00247559"/>
    <w:rsid w:val="00251C5E"/>
    <w:rsid w:val="00253280"/>
    <w:rsid w:val="00253E9E"/>
    <w:rsid w:val="00255414"/>
    <w:rsid w:val="002564FF"/>
    <w:rsid w:val="00260338"/>
    <w:rsid w:val="00262ECE"/>
    <w:rsid w:val="00263FE9"/>
    <w:rsid w:val="00264419"/>
    <w:rsid w:val="002645A5"/>
    <w:rsid w:val="00265D38"/>
    <w:rsid w:val="00267026"/>
    <w:rsid w:val="002673DF"/>
    <w:rsid w:val="00271C1D"/>
    <w:rsid w:val="00272610"/>
    <w:rsid w:val="0027345B"/>
    <w:rsid w:val="00273F16"/>
    <w:rsid w:val="00277149"/>
    <w:rsid w:val="00280F08"/>
    <w:rsid w:val="002909B6"/>
    <w:rsid w:val="00292BC5"/>
    <w:rsid w:val="00294A79"/>
    <w:rsid w:val="0029764C"/>
    <w:rsid w:val="002B1F64"/>
    <w:rsid w:val="002B62A9"/>
    <w:rsid w:val="002B6795"/>
    <w:rsid w:val="002B74E1"/>
    <w:rsid w:val="002B797F"/>
    <w:rsid w:val="002B7B53"/>
    <w:rsid w:val="002C23CF"/>
    <w:rsid w:val="002C2939"/>
    <w:rsid w:val="002C6FFA"/>
    <w:rsid w:val="002D2FCB"/>
    <w:rsid w:val="002D5A95"/>
    <w:rsid w:val="002D5F91"/>
    <w:rsid w:val="002D707A"/>
    <w:rsid w:val="002D73C8"/>
    <w:rsid w:val="002E30BF"/>
    <w:rsid w:val="002E4C71"/>
    <w:rsid w:val="002E4D12"/>
    <w:rsid w:val="002F388A"/>
    <w:rsid w:val="002F3F1E"/>
    <w:rsid w:val="002F5EEB"/>
    <w:rsid w:val="00302576"/>
    <w:rsid w:val="00304138"/>
    <w:rsid w:val="00306812"/>
    <w:rsid w:val="00310290"/>
    <w:rsid w:val="003119EA"/>
    <w:rsid w:val="00311A51"/>
    <w:rsid w:val="00311BC2"/>
    <w:rsid w:val="003149DF"/>
    <w:rsid w:val="003201D4"/>
    <w:rsid w:val="00320C08"/>
    <w:rsid w:val="00320FC8"/>
    <w:rsid w:val="00321D2E"/>
    <w:rsid w:val="00323FE1"/>
    <w:rsid w:val="00325DFC"/>
    <w:rsid w:val="00326A66"/>
    <w:rsid w:val="003306DE"/>
    <w:rsid w:val="00331CF6"/>
    <w:rsid w:val="003367B4"/>
    <w:rsid w:val="003377FE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6211"/>
    <w:rsid w:val="00367914"/>
    <w:rsid w:val="00373E47"/>
    <w:rsid w:val="00375239"/>
    <w:rsid w:val="00376026"/>
    <w:rsid w:val="00382BE4"/>
    <w:rsid w:val="0038376A"/>
    <w:rsid w:val="003849AC"/>
    <w:rsid w:val="00393704"/>
    <w:rsid w:val="00396F00"/>
    <w:rsid w:val="003A203F"/>
    <w:rsid w:val="003A3135"/>
    <w:rsid w:val="003A7889"/>
    <w:rsid w:val="003B42C9"/>
    <w:rsid w:val="003B6C5B"/>
    <w:rsid w:val="003C0A91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1538E"/>
    <w:rsid w:val="00430D92"/>
    <w:rsid w:val="00431601"/>
    <w:rsid w:val="00431BD5"/>
    <w:rsid w:val="00433416"/>
    <w:rsid w:val="00434724"/>
    <w:rsid w:val="00440FFA"/>
    <w:rsid w:val="00443210"/>
    <w:rsid w:val="00450478"/>
    <w:rsid w:val="00451166"/>
    <w:rsid w:val="00453376"/>
    <w:rsid w:val="00460536"/>
    <w:rsid w:val="004637DE"/>
    <w:rsid w:val="00465109"/>
    <w:rsid w:val="00471C1C"/>
    <w:rsid w:val="00471F00"/>
    <w:rsid w:val="0047258E"/>
    <w:rsid w:val="00473F45"/>
    <w:rsid w:val="00474586"/>
    <w:rsid w:val="00481119"/>
    <w:rsid w:val="00486CFF"/>
    <w:rsid w:val="0049025A"/>
    <w:rsid w:val="004933DF"/>
    <w:rsid w:val="00493D14"/>
    <w:rsid w:val="004A34A5"/>
    <w:rsid w:val="004B0330"/>
    <w:rsid w:val="004B28F2"/>
    <w:rsid w:val="004B30B0"/>
    <w:rsid w:val="004B68F8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5798"/>
    <w:rsid w:val="0051767B"/>
    <w:rsid w:val="00521F70"/>
    <w:rsid w:val="005258AA"/>
    <w:rsid w:val="005269D4"/>
    <w:rsid w:val="00526AD0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8598B"/>
    <w:rsid w:val="00591AE7"/>
    <w:rsid w:val="00592620"/>
    <w:rsid w:val="0059269D"/>
    <w:rsid w:val="00592D44"/>
    <w:rsid w:val="00595B80"/>
    <w:rsid w:val="005A194A"/>
    <w:rsid w:val="005A4044"/>
    <w:rsid w:val="005A50AC"/>
    <w:rsid w:val="005A78AC"/>
    <w:rsid w:val="005B1234"/>
    <w:rsid w:val="005B1B96"/>
    <w:rsid w:val="005B6E3C"/>
    <w:rsid w:val="005B77E9"/>
    <w:rsid w:val="005C3203"/>
    <w:rsid w:val="005C55F9"/>
    <w:rsid w:val="005C6D9C"/>
    <w:rsid w:val="005C7EB4"/>
    <w:rsid w:val="005D16E6"/>
    <w:rsid w:val="005D1A1B"/>
    <w:rsid w:val="005E27D1"/>
    <w:rsid w:val="005E3E48"/>
    <w:rsid w:val="005E5D51"/>
    <w:rsid w:val="005E5E01"/>
    <w:rsid w:val="005E775E"/>
    <w:rsid w:val="005E7F88"/>
    <w:rsid w:val="005F0E96"/>
    <w:rsid w:val="005F150D"/>
    <w:rsid w:val="005F2147"/>
    <w:rsid w:val="005F3418"/>
    <w:rsid w:val="005F4706"/>
    <w:rsid w:val="005F48C3"/>
    <w:rsid w:val="005F5F03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1860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66BE"/>
    <w:rsid w:val="006C751F"/>
    <w:rsid w:val="006D4350"/>
    <w:rsid w:val="006D6F17"/>
    <w:rsid w:val="006D7F76"/>
    <w:rsid w:val="006E12B9"/>
    <w:rsid w:val="006E33AB"/>
    <w:rsid w:val="006E67CF"/>
    <w:rsid w:val="006E7A32"/>
    <w:rsid w:val="006F139A"/>
    <w:rsid w:val="006F3D45"/>
    <w:rsid w:val="006F4341"/>
    <w:rsid w:val="00700747"/>
    <w:rsid w:val="007013A2"/>
    <w:rsid w:val="00702DAB"/>
    <w:rsid w:val="007035A8"/>
    <w:rsid w:val="00703B29"/>
    <w:rsid w:val="00705C65"/>
    <w:rsid w:val="00705ED6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24A9"/>
    <w:rsid w:val="0075310A"/>
    <w:rsid w:val="0075468C"/>
    <w:rsid w:val="00755C76"/>
    <w:rsid w:val="00757983"/>
    <w:rsid w:val="00760EC2"/>
    <w:rsid w:val="007615BC"/>
    <w:rsid w:val="00767DA5"/>
    <w:rsid w:val="007713C6"/>
    <w:rsid w:val="00780DA6"/>
    <w:rsid w:val="00783F8E"/>
    <w:rsid w:val="00785012"/>
    <w:rsid w:val="00785F73"/>
    <w:rsid w:val="0079135B"/>
    <w:rsid w:val="00791773"/>
    <w:rsid w:val="00791B8B"/>
    <w:rsid w:val="00796E2D"/>
    <w:rsid w:val="00797039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C7CEB"/>
    <w:rsid w:val="007D25B8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888"/>
    <w:rsid w:val="00811B9C"/>
    <w:rsid w:val="00811EBA"/>
    <w:rsid w:val="0081448E"/>
    <w:rsid w:val="00814CF0"/>
    <w:rsid w:val="00814ED3"/>
    <w:rsid w:val="0082217A"/>
    <w:rsid w:val="008248DE"/>
    <w:rsid w:val="00824D97"/>
    <w:rsid w:val="00830532"/>
    <w:rsid w:val="00832D50"/>
    <w:rsid w:val="00835452"/>
    <w:rsid w:val="00836694"/>
    <w:rsid w:val="00836C6F"/>
    <w:rsid w:val="00837C6C"/>
    <w:rsid w:val="00843D89"/>
    <w:rsid w:val="0085335A"/>
    <w:rsid w:val="008558BE"/>
    <w:rsid w:val="00860B36"/>
    <w:rsid w:val="008650CB"/>
    <w:rsid w:val="00871001"/>
    <w:rsid w:val="008772BE"/>
    <w:rsid w:val="0088058D"/>
    <w:rsid w:val="00882B1A"/>
    <w:rsid w:val="00886482"/>
    <w:rsid w:val="008872EB"/>
    <w:rsid w:val="00891CFF"/>
    <w:rsid w:val="008934B1"/>
    <w:rsid w:val="00893C19"/>
    <w:rsid w:val="00895813"/>
    <w:rsid w:val="0089781A"/>
    <w:rsid w:val="00897CF7"/>
    <w:rsid w:val="008A1755"/>
    <w:rsid w:val="008A3308"/>
    <w:rsid w:val="008A3B8A"/>
    <w:rsid w:val="008A4940"/>
    <w:rsid w:val="008A5D49"/>
    <w:rsid w:val="008A79ED"/>
    <w:rsid w:val="008B674C"/>
    <w:rsid w:val="008C3A0F"/>
    <w:rsid w:val="008C4F4B"/>
    <w:rsid w:val="008C6202"/>
    <w:rsid w:val="008C7B42"/>
    <w:rsid w:val="008C7CBE"/>
    <w:rsid w:val="008D4624"/>
    <w:rsid w:val="008D51D6"/>
    <w:rsid w:val="008E27D9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187A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5948"/>
    <w:rsid w:val="00986CCA"/>
    <w:rsid w:val="00987E24"/>
    <w:rsid w:val="00994958"/>
    <w:rsid w:val="00997B8C"/>
    <w:rsid w:val="009A0BDC"/>
    <w:rsid w:val="009A1072"/>
    <w:rsid w:val="009A21A4"/>
    <w:rsid w:val="009A3BAD"/>
    <w:rsid w:val="009A5AD0"/>
    <w:rsid w:val="009A77F7"/>
    <w:rsid w:val="009A7BDB"/>
    <w:rsid w:val="009A7C71"/>
    <w:rsid w:val="009B3D66"/>
    <w:rsid w:val="009B464B"/>
    <w:rsid w:val="009C23FA"/>
    <w:rsid w:val="009C2C40"/>
    <w:rsid w:val="009C6090"/>
    <w:rsid w:val="009C648F"/>
    <w:rsid w:val="009C76BB"/>
    <w:rsid w:val="009D0231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10172"/>
    <w:rsid w:val="00A214BE"/>
    <w:rsid w:val="00A2345C"/>
    <w:rsid w:val="00A25F6F"/>
    <w:rsid w:val="00A27C52"/>
    <w:rsid w:val="00A31B61"/>
    <w:rsid w:val="00A41214"/>
    <w:rsid w:val="00A41F04"/>
    <w:rsid w:val="00A4288E"/>
    <w:rsid w:val="00A4343D"/>
    <w:rsid w:val="00A44459"/>
    <w:rsid w:val="00A46239"/>
    <w:rsid w:val="00A50214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407D"/>
    <w:rsid w:val="00A86B86"/>
    <w:rsid w:val="00A87991"/>
    <w:rsid w:val="00A905BF"/>
    <w:rsid w:val="00A907CD"/>
    <w:rsid w:val="00A90EC5"/>
    <w:rsid w:val="00A914B3"/>
    <w:rsid w:val="00A916D7"/>
    <w:rsid w:val="00A917D3"/>
    <w:rsid w:val="00A93EF0"/>
    <w:rsid w:val="00A94BCF"/>
    <w:rsid w:val="00A96891"/>
    <w:rsid w:val="00AA01BA"/>
    <w:rsid w:val="00AA240A"/>
    <w:rsid w:val="00AA256E"/>
    <w:rsid w:val="00AA3507"/>
    <w:rsid w:val="00AA719A"/>
    <w:rsid w:val="00AA76A2"/>
    <w:rsid w:val="00AA7ADD"/>
    <w:rsid w:val="00AB08C8"/>
    <w:rsid w:val="00AB2381"/>
    <w:rsid w:val="00AB5CFB"/>
    <w:rsid w:val="00AB7136"/>
    <w:rsid w:val="00AC2D0E"/>
    <w:rsid w:val="00AC648B"/>
    <w:rsid w:val="00AC7FE8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D9E"/>
    <w:rsid w:val="00B05EFE"/>
    <w:rsid w:val="00B05FDF"/>
    <w:rsid w:val="00B065C6"/>
    <w:rsid w:val="00B075AE"/>
    <w:rsid w:val="00B1001F"/>
    <w:rsid w:val="00B10805"/>
    <w:rsid w:val="00B10BDE"/>
    <w:rsid w:val="00B11130"/>
    <w:rsid w:val="00B13586"/>
    <w:rsid w:val="00B151AD"/>
    <w:rsid w:val="00B230D6"/>
    <w:rsid w:val="00B23CFE"/>
    <w:rsid w:val="00B24481"/>
    <w:rsid w:val="00B2771C"/>
    <w:rsid w:val="00B306EB"/>
    <w:rsid w:val="00B3109D"/>
    <w:rsid w:val="00B3597F"/>
    <w:rsid w:val="00B40077"/>
    <w:rsid w:val="00B418CF"/>
    <w:rsid w:val="00B44082"/>
    <w:rsid w:val="00B45264"/>
    <w:rsid w:val="00B5128C"/>
    <w:rsid w:val="00B51C56"/>
    <w:rsid w:val="00B52EEB"/>
    <w:rsid w:val="00B5391C"/>
    <w:rsid w:val="00B5649D"/>
    <w:rsid w:val="00B57E1C"/>
    <w:rsid w:val="00B62589"/>
    <w:rsid w:val="00B709D4"/>
    <w:rsid w:val="00B82B42"/>
    <w:rsid w:val="00B8327F"/>
    <w:rsid w:val="00B86A7D"/>
    <w:rsid w:val="00B90A5E"/>
    <w:rsid w:val="00B91F6C"/>
    <w:rsid w:val="00B94817"/>
    <w:rsid w:val="00B94A46"/>
    <w:rsid w:val="00B9748F"/>
    <w:rsid w:val="00BA03D1"/>
    <w:rsid w:val="00BA0EA1"/>
    <w:rsid w:val="00BA26A4"/>
    <w:rsid w:val="00BA3B02"/>
    <w:rsid w:val="00BA40EB"/>
    <w:rsid w:val="00BB4570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5505"/>
    <w:rsid w:val="00BD7ECE"/>
    <w:rsid w:val="00BE2F2C"/>
    <w:rsid w:val="00BE331F"/>
    <w:rsid w:val="00BE550B"/>
    <w:rsid w:val="00BE61F6"/>
    <w:rsid w:val="00BE6B0A"/>
    <w:rsid w:val="00BE7D6A"/>
    <w:rsid w:val="00BF3008"/>
    <w:rsid w:val="00BF31C6"/>
    <w:rsid w:val="00BF3BEE"/>
    <w:rsid w:val="00C00A8E"/>
    <w:rsid w:val="00C02871"/>
    <w:rsid w:val="00C07D1C"/>
    <w:rsid w:val="00C07ECF"/>
    <w:rsid w:val="00C10550"/>
    <w:rsid w:val="00C120B9"/>
    <w:rsid w:val="00C12E98"/>
    <w:rsid w:val="00C149AB"/>
    <w:rsid w:val="00C150EB"/>
    <w:rsid w:val="00C17711"/>
    <w:rsid w:val="00C17A83"/>
    <w:rsid w:val="00C20306"/>
    <w:rsid w:val="00C231A7"/>
    <w:rsid w:val="00C32CC8"/>
    <w:rsid w:val="00C35209"/>
    <w:rsid w:val="00C353F3"/>
    <w:rsid w:val="00C37EC4"/>
    <w:rsid w:val="00C42001"/>
    <w:rsid w:val="00C43D6B"/>
    <w:rsid w:val="00C43E6A"/>
    <w:rsid w:val="00C4480F"/>
    <w:rsid w:val="00C46768"/>
    <w:rsid w:val="00C5100D"/>
    <w:rsid w:val="00C55662"/>
    <w:rsid w:val="00C6108F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312F"/>
    <w:rsid w:val="00C84483"/>
    <w:rsid w:val="00C84888"/>
    <w:rsid w:val="00C85019"/>
    <w:rsid w:val="00C867C0"/>
    <w:rsid w:val="00C877CD"/>
    <w:rsid w:val="00C879B1"/>
    <w:rsid w:val="00C90D9A"/>
    <w:rsid w:val="00C9128C"/>
    <w:rsid w:val="00C92C07"/>
    <w:rsid w:val="00C962C7"/>
    <w:rsid w:val="00C96752"/>
    <w:rsid w:val="00CA0EC5"/>
    <w:rsid w:val="00CA18DB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E45D1"/>
    <w:rsid w:val="00CF00D1"/>
    <w:rsid w:val="00CF5D77"/>
    <w:rsid w:val="00D0199C"/>
    <w:rsid w:val="00D01B00"/>
    <w:rsid w:val="00D02421"/>
    <w:rsid w:val="00D0558E"/>
    <w:rsid w:val="00D06B65"/>
    <w:rsid w:val="00D15949"/>
    <w:rsid w:val="00D179AD"/>
    <w:rsid w:val="00D208D6"/>
    <w:rsid w:val="00D21883"/>
    <w:rsid w:val="00D2686C"/>
    <w:rsid w:val="00D425E4"/>
    <w:rsid w:val="00D44288"/>
    <w:rsid w:val="00D447E1"/>
    <w:rsid w:val="00D44B41"/>
    <w:rsid w:val="00D54D0C"/>
    <w:rsid w:val="00D555CC"/>
    <w:rsid w:val="00D6181A"/>
    <w:rsid w:val="00D6345D"/>
    <w:rsid w:val="00D67C84"/>
    <w:rsid w:val="00D75B70"/>
    <w:rsid w:val="00D764C2"/>
    <w:rsid w:val="00D76B71"/>
    <w:rsid w:val="00D774C6"/>
    <w:rsid w:val="00D80DD1"/>
    <w:rsid w:val="00D824C5"/>
    <w:rsid w:val="00D87A0B"/>
    <w:rsid w:val="00D90E84"/>
    <w:rsid w:val="00D91155"/>
    <w:rsid w:val="00D91926"/>
    <w:rsid w:val="00D93D99"/>
    <w:rsid w:val="00D953F9"/>
    <w:rsid w:val="00D95568"/>
    <w:rsid w:val="00DA0250"/>
    <w:rsid w:val="00DA179D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2348"/>
    <w:rsid w:val="00E262B3"/>
    <w:rsid w:val="00E26931"/>
    <w:rsid w:val="00E36348"/>
    <w:rsid w:val="00E3713B"/>
    <w:rsid w:val="00E40199"/>
    <w:rsid w:val="00E402DA"/>
    <w:rsid w:val="00E40F7A"/>
    <w:rsid w:val="00E41A4A"/>
    <w:rsid w:val="00E41FC6"/>
    <w:rsid w:val="00E4215E"/>
    <w:rsid w:val="00E43007"/>
    <w:rsid w:val="00E44F7D"/>
    <w:rsid w:val="00E44F8B"/>
    <w:rsid w:val="00E4603B"/>
    <w:rsid w:val="00E51B64"/>
    <w:rsid w:val="00E556A8"/>
    <w:rsid w:val="00E557D5"/>
    <w:rsid w:val="00E63EC1"/>
    <w:rsid w:val="00E71723"/>
    <w:rsid w:val="00E71DFC"/>
    <w:rsid w:val="00E76C81"/>
    <w:rsid w:val="00E8029F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A65D1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D770F"/>
    <w:rsid w:val="00EE0022"/>
    <w:rsid w:val="00EE399E"/>
    <w:rsid w:val="00EE4C0F"/>
    <w:rsid w:val="00EE637A"/>
    <w:rsid w:val="00EF00F1"/>
    <w:rsid w:val="00EF628E"/>
    <w:rsid w:val="00EF7511"/>
    <w:rsid w:val="00F03A1D"/>
    <w:rsid w:val="00F07082"/>
    <w:rsid w:val="00F143B6"/>
    <w:rsid w:val="00F157DD"/>
    <w:rsid w:val="00F16615"/>
    <w:rsid w:val="00F173DB"/>
    <w:rsid w:val="00F21DB6"/>
    <w:rsid w:val="00F234DD"/>
    <w:rsid w:val="00F24527"/>
    <w:rsid w:val="00F43761"/>
    <w:rsid w:val="00F4402C"/>
    <w:rsid w:val="00F46535"/>
    <w:rsid w:val="00F525DC"/>
    <w:rsid w:val="00F5280B"/>
    <w:rsid w:val="00F52C2F"/>
    <w:rsid w:val="00F57236"/>
    <w:rsid w:val="00F66008"/>
    <w:rsid w:val="00F70EE0"/>
    <w:rsid w:val="00F72135"/>
    <w:rsid w:val="00F73B1C"/>
    <w:rsid w:val="00F76880"/>
    <w:rsid w:val="00F8192A"/>
    <w:rsid w:val="00F90871"/>
    <w:rsid w:val="00F92437"/>
    <w:rsid w:val="00F95C8F"/>
    <w:rsid w:val="00FA2A88"/>
    <w:rsid w:val="00FA6051"/>
    <w:rsid w:val="00FA7376"/>
    <w:rsid w:val="00FB46C6"/>
    <w:rsid w:val="00FB5216"/>
    <w:rsid w:val="00FB5D47"/>
    <w:rsid w:val="00FB69BE"/>
    <w:rsid w:val="00FB6E97"/>
    <w:rsid w:val="00FC5D09"/>
    <w:rsid w:val="00FD23D7"/>
    <w:rsid w:val="00FD2ABC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6673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8E27D9"/>
    <w:rPr>
      <w:sz w:val="24"/>
      <w:szCs w:val="24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AA7ADD"/>
    <w:pPr>
      <w:spacing w:after="0"/>
      <w:ind w:left="-851" w:right="-568" w:firstLine="142"/>
      <w:jc w:val="both"/>
    </w:pPr>
    <w:rPr>
      <w:bCs/>
      <w:noProof/>
    </w:rPr>
  </w:style>
  <w:style w:type="character" w:customStyle="1" w:styleId="PIfotnoterChar">
    <w:name w:val="PI fotnoter Char"/>
    <w:basedOn w:val="BeskrivningChar"/>
    <w:link w:val="PIfotnoter"/>
    <w:rsid w:val="00AA7ADD"/>
    <w:rPr>
      <w:rFonts w:ascii="Arial" w:hAnsi="Arial"/>
      <w:bCs/>
      <w:iCs/>
      <w:noProof/>
      <w:color w:val="000000" w:themeColor="text1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image" Target="media/image40.emf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3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image" Target="media/image4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1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54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9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0</Pages>
  <Words>550</Words>
  <Characters>3373</Characters>
  <Application>Microsoft Office Word</Application>
  <DocSecurity>0</DocSecurity>
  <Lines>28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91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2</cp:revision>
  <cp:lastPrinted>2025-03-27T09:14:00Z</cp:lastPrinted>
  <dcterms:created xsi:type="dcterms:W3CDTF">2025-03-10T12:31:00Z</dcterms:created>
  <dcterms:modified xsi:type="dcterms:W3CDTF">2025-03-27T09:15:00Z</dcterms:modified>
</cp:coreProperties>
</file>